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sa Martin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8 Mc Lean Avenue Bensenville, IL, USA 601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yden.casillas.ec@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418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len Martine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abian Martinez</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9/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